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6FC42F" w14:textId="511AB97F" w:rsidR="00B05D5B" w:rsidRDefault="00B05D5B" w:rsidP="00964B5D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01669882" w14:textId="77777777" w:rsidR="00120685" w:rsidRDefault="00120685" w:rsidP="00964B5D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79C5B7D7" w14:textId="77777777" w:rsidR="00120685" w:rsidRDefault="00120685" w:rsidP="00964B5D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55C61BC2" w14:textId="1AD2B148" w:rsidR="00B05D5B" w:rsidRPr="00ED59E6" w:rsidRDefault="00BD4357" w:rsidP="00B05D5B">
      <w:pPr>
        <w:pStyle w:val="NoSpacing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  <w:u w:val="single"/>
          <w:lang w:val="en"/>
        </w:rPr>
      </w:pPr>
      <w:r w:rsidRPr="00ED59E6">
        <w:rPr>
          <w:rFonts w:ascii="Times New Roman" w:hAnsi="Times New Roman" w:cs="Times New Roman"/>
          <w:b/>
          <w:bCs/>
          <w:color w:val="000000"/>
          <w:sz w:val="36"/>
          <w:szCs w:val="36"/>
          <w:u w:val="single"/>
          <w:lang w:val="en"/>
        </w:rPr>
        <w:t>Mistletoe</w:t>
      </w:r>
      <w:r w:rsidR="00B05D5B" w:rsidRPr="00ED59E6">
        <w:rPr>
          <w:rFonts w:ascii="Times New Roman" w:hAnsi="Times New Roman" w:cs="Times New Roman"/>
          <w:b/>
          <w:bCs/>
          <w:color w:val="000000"/>
          <w:sz w:val="36"/>
          <w:szCs w:val="36"/>
          <w:u w:val="single"/>
          <w:lang w:val="en"/>
        </w:rPr>
        <w:t xml:space="preserve"> Market</w:t>
      </w:r>
      <w:r w:rsidR="00CC5D3F" w:rsidRPr="00ED59E6">
        <w:rPr>
          <w:rFonts w:ascii="Times New Roman" w:hAnsi="Times New Roman" w:cs="Times New Roman"/>
          <w:b/>
          <w:bCs/>
          <w:color w:val="000000"/>
          <w:sz w:val="36"/>
          <w:szCs w:val="36"/>
          <w:u w:val="single"/>
          <w:lang w:val="en"/>
        </w:rPr>
        <w:t xml:space="preserve"> 202</w:t>
      </w:r>
      <w:r w:rsidR="00B67952" w:rsidRPr="00ED59E6">
        <w:rPr>
          <w:rFonts w:ascii="Times New Roman" w:hAnsi="Times New Roman" w:cs="Times New Roman"/>
          <w:b/>
          <w:bCs/>
          <w:color w:val="000000"/>
          <w:sz w:val="36"/>
          <w:szCs w:val="36"/>
          <w:u w:val="single"/>
          <w:lang w:val="en"/>
        </w:rPr>
        <w:t>5</w:t>
      </w:r>
    </w:p>
    <w:p w14:paraId="2C23D5C4" w14:textId="2AF15290" w:rsidR="00B05D5B" w:rsidRPr="00ED59E6" w:rsidRDefault="00B05D5B" w:rsidP="00B05D5B">
      <w:pPr>
        <w:pStyle w:val="NoSpacing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BD4357"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Every Friday and Saturday from Nov. 2</w:t>
      </w:r>
      <w:r w:rsidR="00153FF3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8</w:t>
      </w:r>
      <w:r w:rsidR="00BD4357"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 xml:space="preserve"> – Dec. 22</w:t>
      </w:r>
    </w:p>
    <w:p w14:paraId="75CC9671" w14:textId="29EDA093" w:rsidR="00B05D5B" w:rsidRPr="00ED59E6" w:rsidRDefault="00B05D5B" w:rsidP="00B05D5B">
      <w:pPr>
        <w:pStyle w:val="NoSpacing"/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</w:pP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ab/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ab/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ab/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ab/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ab/>
        <w:t>Hours</w:t>
      </w:r>
      <w:r w:rsidR="00BD4357"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: 6</w:t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:00</w:t>
      </w:r>
      <w:r w:rsidR="00BD4357"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pm</w:t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-</w:t>
      </w:r>
      <w:r w:rsidR="00BD4357"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9</w:t>
      </w:r>
      <w:r w:rsidRPr="00ED59E6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:00 pm</w:t>
      </w:r>
    </w:p>
    <w:p w14:paraId="5934C3E8" w14:textId="5D7B9784" w:rsidR="00B05D5B" w:rsidRDefault="00B05D5B" w:rsidP="001D5C2D">
      <w:pPr>
        <w:pStyle w:val="NoSpacing"/>
        <w:jc w:val="center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VENDOR REGISTRATION FORM – ALL VENDORS</w:t>
      </w:r>
    </w:p>
    <w:p w14:paraId="0134ABB7" w14:textId="05BBBB0E" w:rsidR="00D14EA0" w:rsidRPr="00D14EA0" w:rsidRDefault="00B05D5B" w:rsidP="00D14EA0">
      <w:pPr>
        <w:pStyle w:val="NoSpacing"/>
        <w:jc w:val="center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Vendors 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will be allowed to enter </w:t>
      </w:r>
      <w:r w:rsidR="006165DC">
        <w:rPr>
          <w:rFonts w:ascii="Times New Roman" w:hAnsi="Times New Roman" w:cs="Times New Roman"/>
          <w:color w:val="000000"/>
          <w:sz w:val="24"/>
          <w:szCs w:val="24"/>
          <w:lang w:val="en"/>
        </w:rPr>
        <w:t>between 4 and 5pm on November 2</w:t>
      </w:r>
      <w:r w:rsidR="00153FF3">
        <w:rPr>
          <w:rFonts w:ascii="Times New Roman" w:hAnsi="Times New Roman" w:cs="Times New Roman"/>
          <w:color w:val="000000"/>
          <w:sz w:val="24"/>
          <w:szCs w:val="24"/>
          <w:lang w:val="en"/>
        </w:rPr>
        <w:t>8</w:t>
      </w:r>
      <w:r w:rsidR="006165DC" w:rsidRPr="006165DC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"/>
        </w:rPr>
        <w:t>th</w:t>
      </w:r>
      <w:r w:rsidR="00153FF3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or you may come before Thanksgiving if you schedule a time on Wednesday the 26</w:t>
      </w:r>
      <w:r w:rsidR="00153FF3" w:rsidRPr="00153FF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"/>
        </w:rPr>
        <w:t>th</w:t>
      </w:r>
      <w:r w:rsidR="00153FF3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before 3:00 PM.</w:t>
      </w:r>
    </w:p>
    <w:p w14:paraId="0B9CF0C0" w14:textId="7F092278" w:rsidR="00B05D5B" w:rsidRPr="001D5C2D" w:rsidRDefault="00B05D5B" w:rsidP="00B05D5B">
      <w:pPr>
        <w:pStyle w:val="NoSpacing"/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</w:pPr>
    </w:p>
    <w:sdt>
      <w:sdtPr>
        <w:rPr>
          <w:rStyle w:val="Style1"/>
        </w:rPr>
        <w:id w:val="-1748877763"/>
        <w:placeholder>
          <w:docPart w:val="49D72A98A3A44B96A0114989D3A0E98A"/>
        </w:placeholder>
        <w:showingPlcHdr/>
        <w15:color w:val="CCFFFF"/>
      </w:sdtPr>
      <w:sdtEndPr>
        <w:rPr>
          <w:rStyle w:val="DefaultParagraphFont"/>
          <w:rFonts w:ascii="Times New Roman" w:hAnsi="Times New Roman" w:cs="Times New Roman"/>
          <w:color w:val="000000"/>
          <w:sz w:val="16"/>
          <w:szCs w:val="16"/>
          <w:lang w:val="en"/>
        </w:rPr>
      </w:sdtEndPr>
      <w:sdtContent>
        <w:p w14:paraId="1ECCBA16" w14:textId="0AA1A0E7" w:rsidR="00B05D5B" w:rsidRPr="00B06AEA" w:rsidRDefault="00B10D0C" w:rsidP="00120685">
          <w:pPr>
            <w:pStyle w:val="NoSpacing"/>
            <w:pBdr>
              <w:bottom w:val="single" w:sz="12" w:space="1" w:color="auto"/>
            </w:pBdr>
            <w:rPr>
              <w:rFonts w:ascii="Times New Roman" w:hAnsi="Times New Roman" w:cs="Times New Roman"/>
              <w:color w:val="000000"/>
              <w:sz w:val="28"/>
              <w:szCs w:val="28"/>
              <w:lang w:val="en"/>
            </w:rPr>
          </w:pPr>
          <w:r w:rsidRPr="00120685">
            <w:rPr>
              <w:rStyle w:val="PlaceholderText"/>
              <w:sz w:val="28"/>
              <w:szCs w:val="28"/>
            </w:rPr>
            <w:t>Click or tap here to enter text.</w:t>
          </w:r>
        </w:p>
      </w:sdtContent>
    </w:sdt>
    <w:p w14:paraId="2F0BAAA5" w14:textId="291E58B5" w:rsidR="00B05D5B" w:rsidRDefault="00BD4357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 w:rsidRPr="00BD4357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 xml:space="preserve">Crafter/Food Vendor </w:t>
      </w:r>
      <w:r w:rsidRPr="001D5C2D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Name</w:t>
      </w:r>
      <w:r w:rsidR="001D5C2D" w:rsidRPr="001D5C2D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 xml:space="preserve"> and name of </w:t>
      </w:r>
      <w:r w:rsidR="005D7750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C</w:t>
      </w:r>
      <w:r w:rsidR="001D5C2D" w:rsidRPr="001D5C2D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 xml:space="preserve">ontact </w:t>
      </w:r>
      <w:r w:rsidR="005D7750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P</w:t>
      </w:r>
      <w:r w:rsidR="001D5C2D" w:rsidRPr="001D5C2D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erson</w:t>
      </w:r>
    </w:p>
    <w:sdt>
      <w:sdtPr>
        <w:rPr>
          <w:rStyle w:val="Style2"/>
        </w:rPr>
        <w:id w:val="-286041420"/>
        <w:placeholder>
          <w:docPart w:val="9B740CA05CB14D6FB652A0EE556140EC"/>
        </w:placeholder>
        <w:showingPlcHdr/>
        <w15:color w:val="CCFFFF"/>
        <w:text/>
      </w:sdtPr>
      <w:sdtEndPr>
        <w:rPr>
          <w:rStyle w:val="DefaultParagraphFont"/>
          <w:rFonts w:ascii="Times New Roman" w:hAnsi="Times New Roman" w:cs="Times New Roman"/>
          <w:color w:val="000000"/>
          <w:sz w:val="24"/>
          <w:szCs w:val="24"/>
          <w:lang w:val="en"/>
        </w:rPr>
      </w:sdtEndPr>
      <w:sdtContent>
        <w:p w14:paraId="251E1726" w14:textId="35150B2A" w:rsidR="00B05D5B" w:rsidRDefault="00B06AEA" w:rsidP="00B05D5B">
          <w:pPr>
            <w:pStyle w:val="NoSpacing"/>
            <w:pBdr>
              <w:bottom w:val="single" w:sz="12" w:space="1" w:color="auto"/>
            </w:pBdr>
            <w:rPr>
              <w:rFonts w:ascii="Times New Roman" w:hAnsi="Times New Roman" w:cs="Times New Roman"/>
              <w:color w:val="000000"/>
              <w:sz w:val="24"/>
              <w:szCs w:val="24"/>
              <w:lang w:val="en"/>
            </w:rPr>
          </w:pPr>
          <w:r w:rsidRPr="00C96369">
            <w:rPr>
              <w:rStyle w:val="PlaceholderText"/>
            </w:rPr>
            <w:t>Click or tap here to enter text.</w:t>
          </w:r>
        </w:p>
      </w:sdtContent>
    </w:sdt>
    <w:p w14:paraId="0E6AE599" w14:textId="5F132A10" w:rsidR="00B05D5B" w:rsidRDefault="00EE5AA1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Palatino Linotype" w:hAnsi="Palatino Linotype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3B76F7" wp14:editId="37716798">
                <wp:simplePos x="0" y="0"/>
                <wp:positionH relativeFrom="column">
                  <wp:posOffset>8458200</wp:posOffset>
                </wp:positionH>
                <wp:positionV relativeFrom="paragraph">
                  <wp:posOffset>384810</wp:posOffset>
                </wp:positionV>
                <wp:extent cx="152400" cy="142875"/>
                <wp:effectExtent l="0" t="0" r="19050" b="28575"/>
                <wp:wrapNone/>
                <wp:docPr id="92019098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AA7B98" w14:textId="5862E365" w:rsidR="002C1C69" w:rsidRDefault="00EE5AA1" w:rsidP="002C1C69">
                            <w:r>
                              <w:t xml:space="preserve"> X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3B76F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66pt;margin-top:30.3pt;width:12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" fillcolor="window" strokeweight=".5pt">
                <v:textbox>
                  <w:txbxContent>
                    <w:p w14:paraId="4BAA7B98" w14:textId="5862E365" w:rsidR="002C1C69" w:rsidRDefault="00EE5AA1" w:rsidP="002C1C69">
                      <w:r>
                        <w:t xml:space="preserve"> X </w:t>
                      </w:r>
                    </w:p>
                  </w:txbxContent>
                </v:textbox>
              </v:shape>
            </w:pict>
          </mc:Fallback>
        </mc:AlternateContent>
      </w:r>
      <w:r w:rsidR="00B05D5B" w:rsidRPr="00746590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Address</w:t>
      </w:r>
    </w:p>
    <w:p w14:paraId="35F6DB6D" w14:textId="53B0D6BE" w:rsidR="00B05D5B" w:rsidRDefault="00EE5AA1" w:rsidP="002C1C69">
      <w:pPr>
        <w:pStyle w:val="NoSpacing"/>
        <w:pBdr>
          <w:bottom w:val="single" w:sz="12" w:space="1" w:color="auto"/>
        </w:pBdr>
        <w:tabs>
          <w:tab w:val="left" w:pos="5505"/>
        </w:tabs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410AC0" wp14:editId="5E3934F0">
                <wp:simplePos x="0" y="0"/>
                <wp:positionH relativeFrom="column">
                  <wp:posOffset>5057775</wp:posOffset>
                </wp:positionH>
                <wp:positionV relativeFrom="paragraph">
                  <wp:posOffset>34290</wp:posOffset>
                </wp:positionV>
                <wp:extent cx="180975" cy="161925"/>
                <wp:effectExtent l="0" t="0" r="28575" b="28575"/>
                <wp:wrapNone/>
                <wp:docPr id="159452750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370B94" w14:textId="77777777" w:rsidR="00EE5AA1" w:rsidRDefault="00EE5AA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10AC0" id="Text Box 3" o:spid="_x0000_s1027" type="#_x0000_t202" style="position:absolute;margin-left:398.25pt;margin-top:2.7pt;width:14.25pt;height:12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" fillcolor="white [3201]" strokeweight=".5pt">
                <v:textbox>
                  <w:txbxContent>
                    <w:p w14:paraId="25370B94" w14:textId="77777777" w:rsidR="00EE5AA1" w:rsidRDefault="00EE5AA1"/>
                  </w:txbxContent>
                </v:textbox>
              </v:shape>
            </w:pict>
          </mc:Fallback>
        </mc:AlternateContent>
      </w:r>
      <w:r w:rsidR="002C1C69">
        <w:rPr>
          <w:rFonts w:ascii="Palatino Linotype" w:hAnsi="Palatino Linotype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7EFD6D" wp14:editId="31623DFC">
                <wp:simplePos x="0" y="0"/>
                <wp:positionH relativeFrom="column">
                  <wp:posOffset>3886200</wp:posOffset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None/>
                <wp:docPr id="12509027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60A2F" w14:textId="77777777" w:rsidR="002C1C69" w:rsidRDefault="002C1C69" w:rsidP="002C1C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EFD6D" id="_x0000_s1028" type="#_x0000_t202" style="position:absolute;margin-left:306pt;margin-top:4.5pt;width:12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" fillcolor="window" strokeweight=".5pt">
                <v:textbox>
                  <w:txbxContent>
                    <w:p w14:paraId="02060A2F" w14:textId="77777777" w:rsidR="002C1C69" w:rsidRDefault="002C1C69" w:rsidP="002C1C69"/>
                  </w:txbxContent>
                </v:textbox>
              </v:shape>
            </w:pict>
          </mc:Fallback>
        </mc:AlternateContent>
      </w:r>
      <w:r w:rsidR="002C1C6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2AD64F" wp14:editId="1C5039AE">
                <wp:simplePos x="0" y="0"/>
                <wp:positionH relativeFrom="column">
                  <wp:posOffset>3200400</wp:posOffset>
                </wp:positionH>
                <wp:positionV relativeFrom="paragraph">
                  <wp:posOffset>53340</wp:posOffset>
                </wp:positionV>
                <wp:extent cx="152400" cy="142875"/>
                <wp:effectExtent l="0" t="0" r="0" b="0"/>
                <wp:wrapNone/>
                <wp:docPr id="173566965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A7030D" w14:textId="2A6A1AD0" w:rsidR="002C1C69" w:rsidRDefault="002A491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2AD64F" id="_x0000_s1029" type="#_x0000_t202" style="position:absolute;margin-left:252pt;margin-top:4.2pt;width:12pt;height:11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" filled="f" strokeweight=".5pt">
                <v:textbox>
                  <w:txbxContent>
                    <w:p w14:paraId="73A7030D" w14:textId="2A6A1AD0" w:rsidR="002C1C69" w:rsidRDefault="002A491D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rStyle w:val="Style3"/>
          </w:rPr>
          <w:id w:val="-425034235"/>
          <w:placeholder>
            <w:docPart w:val="DC3E97EB7C664716A40C89C73A31C6E0"/>
          </w:placeholder>
          <w:showingPlcHdr/>
          <w15:color w:val="CCFFFF"/>
          <w:text/>
        </w:sdtPr>
        <w:sdtEndPr>
          <w:rPr>
            <w:rStyle w:val="DefaultParagraphFont"/>
            <w:rFonts w:ascii="Times New Roman" w:hAnsi="Times New Roman" w:cs="Times New Roman"/>
            <w:color w:val="000000"/>
            <w:sz w:val="24"/>
            <w:szCs w:val="24"/>
            <w:lang w:val="en"/>
          </w:rPr>
        </w:sdtEndPr>
        <w:sdtContent>
          <w:r w:rsidR="00E61190" w:rsidRPr="00C96369">
            <w:rPr>
              <w:rStyle w:val="PlaceholderText"/>
            </w:rPr>
            <w:t>Click or tap here to enter text.</w:t>
          </w:r>
        </w:sdtContent>
      </w:sdt>
      <w:r w:rsidR="002C1C69">
        <w:rPr>
          <w:rStyle w:val="Style3"/>
        </w:rPr>
        <w:t xml:space="preserve">                         Hut      </w:t>
      </w:r>
      <w:r w:rsidR="002A491D">
        <w:rPr>
          <w:rStyle w:val="Style3"/>
        </w:rPr>
        <w:t xml:space="preserve"> </w:t>
      </w:r>
      <w:r w:rsidR="002C1C69">
        <w:rPr>
          <w:rStyle w:val="Style3"/>
        </w:rPr>
        <w:t xml:space="preserve">Tent      </w:t>
      </w:r>
      <w:r w:rsidR="002A491D">
        <w:rPr>
          <w:rStyle w:val="Style3"/>
        </w:rPr>
        <w:t xml:space="preserve"> </w:t>
      </w:r>
      <w:r w:rsidR="002C1C69">
        <w:rPr>
          <w:rStyle w:val="Style3"/>
        </w:rPr>
        <w:t>F</w:t>
      </w:r>
      <w:r w:rsidR="00AE5293">
        <w:rPr>
          <w:rStyle w:val="Style3"/>
        </w:rPr>
        <w:t>ood Truck</w:t>
      </w:r>
      <w:r w:rsidR="002A491D">
        <w:rPr>
          <w:rStyle w:val="Style3"/>
        </w:rPr>
        <w:t xml:space="preserve"> </w:t>
      </w:r>
    </w:p>
    <w:p w14:paraId="5A4CAAF4" w14:textId="12E8A334" w:rsidR="00B05D5B" w:rsidRDefault="00B67952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 w:rsidRPr="00B67952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Email</w:t>
      </w:r>
      <w:r w:rsidR="00B05D5B">
        <w:rPr>
          <w:rFonts w:ascii="Times New Roman" w:hAnsi="Times New Roman" w:cs="Times New Roman"/>
          <w:color w:val="000000"/>
          <w:sz w:val="24"/>
          <w:szCs w:val="24"/>
          <w:lang w:val="en"/>
        </w:rPr>
        <w:tab/>
      </w:r>
      <w:sdt>
        <w:sdtPr>
          <w:rPr>
            <w:rStyle w:val="Style4"/>
          </w:rPr>
          <w:id w:val="-472604198"/>
          <w:placeholder>
            <w:docPart w:val="0D5A22F4FEE44969A0C70919AB24BD12"/>
          </w:placeholder>
          <w:showingPlcHdr/>
          <w15:color w:val="CCFFFF"/>
          <w:text/>
        </w:sdtPr>
        <w:sdtEndPr>
          <w:rPr>
            <w:rStyle w:val="DefaultParagraphFont"/>
            <w:rFonts w:ascii="Times New Roman" w:hAnsi="Times New Roman" w:cs="Times New Roman"/>
            <w:color w:val="000000"/>
            <w:sz w:val="24"/>
            <w:szCs w:val="24"/>
            <w:lang w:val="en"/>
          </w:rPr>
        </w:sdtEndPr>
        <w:sdtContent>
          <w:r w:rsidR="00E61190" w:rsidRPr="00C96369">
            <w:rPr>
              <w:rStyle w:val="PlaceholderText"/>
            </w:rPr>
            <w:t>Click or tap here to enter text.</w:t>
          </w:r>
        </w:sdtContent>
      </w:sdt>
      <w:r w:rsidR="00B05D5B">
        <w:rPr>
          <w:rFonts w:ascii="Times New Roman" w:hAnsi="Times New Roman" w:cs="Times New Roman"/>
          <w:color w:val="000000"/>
          <w:sz w:val="24"/>
          <w:szCs w:val="24"/>
          <w:lang w:val="en"/>
        </w:rPr>
        <w:tab/>
      </w:r>
      <w:r w:rsidR="00B05D5B">
        <w:rPr>
          <w:rFonts w:ascii="Times New Roman" w:hAnsi="Times New Roman" w:cs="Times New Roman"/>
          <w:color w:val="000000"/>
          <w:sz w:val="24"/>
          <w:szCs w:val="24"/>
          <w:lang w:val="en"/>
        </w:rPr>
        <w:tab/>
      </w:r>
      <w:r w:rsidR="00B05D5B">
        <w:rPr>
          <w:rFonts w:ascii="Times New Roman" w:hAnsi="Times New Roman" w:cs="Times New Roman"/>
          <w:color w:val="000000"/>
          <w:sz w:val="24"/>
          <w:szCs w:val="24"/>
          <w:lang w:val="en"/>
        </w:rPr>
        <w:tab/>
      </w:r>
      <w:r w:rsidR="00B05D5B" w:rsidRPr="00746590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Cell Phone</w:t>
      </w:r>
      <w:r w:rsidR="00E61190">
        <w:rPr>
          <w:rFonts w:ascii="Times New Roman" w:hAnsi="Times New Roman" w:cs="Times New Roman"/>
          <w:color w:val="000000"/>
          <w:sz w:val="24"/>
          <w:szCs w:val="24"/>
          <w:lang w:val="en"/>
        </w:rPr>
        <w:tab/>
      </w:r>
      <w:sdt>
        <w:sdtPr>
          <w:rPr>
            <w:rStyle w:val="Style5"/>
          </w:rPr>
          <w:id w:val="-1340159402"/>
          <w:placeholder>
            <w:docPart w:val="15D28817475A4D75ABE2E18EAE1E7BA5"/>
          </w:placeholder>
          <w:showingPlcHdr/>
          <w15:color w:val="CCFFFF"/>
          <w:text/>
        </w:sdtPr>
        <w:sdtEndPr>
          <w:rPr>
            <w:rStyle w:val="DefaultParagraphFont"/>
            <w:rFonts w:ascii="Times New Roman" w:hAnsi="Times New Roman" w:cs="Times New Roman"/>
            <w:color w:val="000000"/>
            <w:sz w:val="24"/>
            <w:szCs w:val="24"/>
            <w:lang w:val="en"/>
          </w:rPr>
        </w:sdtEndPr>
        <w:sdtContent>
          <w:r w:rsidR="00E61190" w:rsidRPr="00C96369">
            <w:rPr>
              <w:rStyle w:val="PlaceholderText"/>
            </w:rPr>
            <w:t>Click or tap here to enter text.</w:t>
          </w:r>
        </w:sdtContent>
      </w:sdt>
    </w:p>
    <w:p w14:paraId="4A4741FC" w14:textId="7E4C9EC3" w:rsidR="00B05D5B" w:rsidRDefault="00B05D5B" w:rsidP="00B05D5B">
      <w:pPr>
        <w:pStyle w:val="NoSpacing"/>
        <w:pBdr>
          <w:bottom w:val="single" w:sz="12" w:space="1" w:color="auto"/>
        </w:pBdr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04401C33" w14:textId="016AC5BA" w:rsidR="00B05D5B" w:rsidRPr="001D5C2D" w:rsidRDefault="00B05D5B" w:rsidP="00B05D5B">
      <w:pPr>
        <w:pStyle w:val="NoSpacing"/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</w:pPr>
      <w:r w:rsidRPr="00746590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Description of Booth Items</w:t>
      </w:r>
      <w:r w:rsidRPr="001D5C2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__</w:t>
      </w:r>
      <w:sdt>
        <w:sdtPr>
          <w:rPr>
            <w:rStyle w:val="Style7"/>
          </w:rPr>
          <w:id w:val="-915776304"/>
          <w:placeholder>
            <w:docPart w:val="A71A50A6C859453C8DE3D0DA1DC0ABBE"/>
          </w:placeholder>
          <w:showingPlcHdr/>
          <w15:color w:val="CCFFFF"/>
          <w:text/>
        </w:sdtPr>
        <w:sdtEndPr>
          <w:rPr>
            <w:rStyle w:val="DefaultParagraphFont"/>
            <w:rFonts w:ascii="Times New Roman" w:hAnsi="Times New Roman" w:cs="Times New Roman"/>
            <w:b/>
            <w:bCs/>
            <w:color w:val="000000"/>
            <w:sz w:val="24"/>
            <w:szCs w:val="24"/>
            <w:lang w:val="en"/>
          </w:rPr>
        </w:sdtEndPr>
        <w:sdtContent>
          <w:r w:rsidR="00E61190" w:rsidRPr="00C96369">
            <w:rPr>
              <w:rStyle w:val="PlaceholderText"/>
            </w:rPr>
            <w:t>Click or tap here to enter text.</w:t>
          </w:r>
        </w:sdtContent>
      </w:sdt>
      <w:r w:rsidRPr="001D5C2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___________</w:t>
      </w:r>
      <w:r w:rsidR="00940EC2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_</w:t>
      </w:r>
      <w:r w:rsidRPr="001D5C2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___________________</w:t>
      </w:r>
    </w:p>
    <w:p w14:paraId="072C58E6" w14:textId="4071AB07" w:rsidR="00B05D5B" w:rsidRPr="001D5C2D" w:rsidRDefault="00B05D5B" w:rsidP="001D5C2D">
      <w:pPr>
        <w:pStyle w:val="NoSpacing"/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</w:pPr>
      <w:r w:rsidRPr="001D5C2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____________________________________________________________</w:t>
      </w:r>
      <w:r w:rsidR="00BD4357" w:rsidRPr="001D5C2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__________________</w:t>
      </w:r>
    </w:p>
    <w:p w14:paraId="02DFF5A2" w14:textId="07B29ED2" w:rsidR="00B05D5B" w:rsidRPr="002E6A3B" w:rsidRDefault="00BD4357" w:rsidP="00B05D5B">
      <w:pPr>
        <w:pStyle w:val="NoSpacing"/>
        <w:rPr>
          <w:rFonts w:ascii="Times New Roman" w:hAnsi="Times New Roman" w:cs="Times New Roman"/>
          <w:color w:val="000000"/>
          <w:sz w:val="20"/>
          <w:szCs w:val="20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Christmas Huts are limited and will be rented 1 </w:t>
      </w:r>
      <w:r w:rsidR="005D775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per 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vendor per season.</w:t>
      </w:r>
      <w:r w:rsidR="00B67952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F481A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Huts are available on first come, first served. Payment needs to be made as soon as possible to secure your space. 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Each hut has no more than 10</w:t>
      </w:r>
      <w:r w:rsidR="00B67952">
        <w:rPr>
          <w:rFonts w:ascii="Times New Roman" w:hAnsi="Times New Roman" w:cs="Times New Roman"/>
          <w:color w:val="000000"/>
          <w:sz w:val="24"/>
          <w:szCs w:val="24"/>
          <w:lang w:val="en"/>
        </w:rPr>
        <w:t>-15 amps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of electricity available. </w:t>
      </w:r>
      <w:r w:rsidR="00B67952"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Absolutely </w:t>
      </w:r>
      <w:r w:rsidR="00B67952"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  <w:lang w:val="en"/>
        </w:rPr>
        <w:t>NO</w:t>
      </w:r>
      <w:r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 cooking</w:t>
      </w:r>
      <w:r w:rsidR="00AE5293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 inside the huts</w:t>
      </w:r>
      <w:r w:rsidR="00964B5D"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, </w:t>
      </w:r>
      <w:r w:rsidR="00AE5293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no </w:t>
      </w:r>
      <w:r w:rsidR="00964B5D"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staples, </w:t>
      </w:r>
      <w:r w:rsidR="00AE5293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no </w:t>
      </w:r>
      <w:r w:rsidR="00964B5D"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>nails, etc.</w:t>
      </w:r>
      <w:r w:rsidRPr="00490D4D">
        <w:rPr>
          <w:rFonts w:ascii="Times New Roman" w:hAnsi="Times New Roman" w:cs="Times New Roman"/>
          <w:b/>
          <w:bCs/>
          <w:color w:val="000000"/>
          <w:sz w:val="28"/>
          <w:szCs w:val="28"/>
          <w:lang w:val="en"/>
        </w:rPr>
        <w:t xml:space="preserve"> will be allowed inside huts</w:t>
      </w:r>
      <w:r w:rsidR="00964B5D">
        <w:rPr>
          <w:rFonts w:ascii="Times New Roman" w:hAnsi="Times New Roman" w:cs="Times New Roman"/>
          <w:color w:val="000000"/>
          <w:sz w:val="24"/>
          <w:szCs w:val="24"/>
          <w:lang w:val="en"/>
        </w:rPr>
        <w:t>, tape or command hooks are acceptable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. </w:t>
      </w:r>
      <w:r w:rsidRPr="00964B5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Crafters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will </w:t>
      </w:r>
      <w:r w:rsidR="00964B5D">
        <w:rPr>
          <w:rFonts w:ascii="Times New Roman" w:hAnsi="Times New Roman" w:cs="Times New Roman"/>
          <w:color w:val="000000"/>
          <w:sz w:val="24"/>
          <w:szCs w:val="24"/>
          <w:lang w:val="en"/>
        </w:rPr>
        <w:t>receive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priority to huts. </w:t>
      </w:r>
    </w:p>
    <w:p w14:paraId="64DEFD20" w14:textId="77777777" w:rsidR="00B05D5B" w:rsidRDefault="00B05D5B" w:rsidP="00B05D5B">
      <w:pPr>
        <w:pStyle w:val="NoSpacing"/>
        <w:rPr>
          <w:rFonts w:ascii="Times New Roman" w:hAnsi="Times New Roman" w:cs="Times New Roman"/>
          <w:color w:val="000000"/>
          <w:sz w:val="20"/>
          <w:szCs w:val="20"/>
          <w:lang w:val="en"/>
        </w:rPr>
      </w:pPr>
    </w:p>
    <w:p w14:paraId="070DB212" w14:textId="3D1B3DA6" w:rsidR="00964B5D" w:rsidRDefault="00964B5D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The cost for hut rental</w:t>
      </w:r>
      <w:r w:rsidR="00EE5AA1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, </w:t>
      </w:r>
      <w:r w:rsidR="00EF481A">
        <w:rPr>
          <w:rFonts w:ascii="Times New Roman" w:hAnsi="Times New Roman" w:cs="Times New Roman"/>
          <w:color w:val="000000"/>
          <w:sz w:val="24"/>
          <w:szCs w:val="24"/>
          <w:lang w:val="en"/>
        </w:rPr>
        <w:t>f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ood 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trucks and free-standing units 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will be </w:t>
      </w:r>
      <w:r w:rsidRPr="00AE5293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$3</w:t>
      </w:r>
      <w:r w:rsidR="00490D4D" w:rsidRPr="00AE5293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25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for the entire season</w:t>
      </w:r>
      <w:r w:rsidR="00013B05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. </w:t>
      </w:r>
      <w:r w:rsidR="002A491D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We will have a limited number of tents available as well for </w:t>
      </w:r>
      <w:r w:rsidR="002A491D" w:rsidRPr="00153FF3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$200</w:t>
      </w:r>
      <w:r w:rsidR="002A491D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for the season</w:t>
      </w:r>
      <w:r w:rsidR="00013B05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or </w:t>
      </w:r>
      <w:r w:rsidR="00013B05" w:rsidRPr="00153FF3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$75</w:t>
      </w:r>
      <w:r w:rsidR="00013B05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per </w:t>
      </w:r>
      <w:r w:rsidR="00153FF3">
        <w:rPr>
          <w:rFonts w:ascii="Times New Roman" w:hAnsi="Times New Roman" w:cs="Times New Roman"/>
          <w:color w:val="000000"/>
          <w:sz w:val="24"/>
          <w:szCs w:val="24"/>
          <w:lang w:val="en"/>
        </w:rPr>
        <w:t>weekend</w:t>
      </w:r>
      <w:r w:rsidR="002A491D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. </w:t>
      </w:r>
      <w:r w:rsidR="00AE7A14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If vendors are only looking to do one </w:t>
      </w:r>
      <w:r w:rsidR="002A491D">
        <w:rPr>
          <w:rFonts w:ascii="Times New Roman" w:hAnsi="Times New Roman" w:cs="Times New Roman"/>
          <w:color w:val="000000"/>
          <w:sz w:val="24"/>
          <w:szCs w:val="24"/>
          <w:lang w:val="en"/>
        </w:rPr>
        <w:t>weekend they will be placed in a tent</w:t>
      </w:r>
      <w:r w:rsidR="00153FF3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Vendors who rent for the entire season </w:t>
      </w:r>
      <w:r w:rsidRPr="00964B5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 xml:space="preserve">must be open and present every </w:t>
      </w:r>
      <w:r w:rsidR="001D5C2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w</w:t>
      </w:r>
      <w:r w:rsidRPr="00964B5D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eekend during the required dates.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Any vendor who wishes to open and operate during other nights will be permitted to do so. Please 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>note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77581">
        <w:rPr>
          <w:rFonts w:ascii="Times New Roman" w:hAnsi="Times New Roman" w:cs="Times New Roman"/>
          <w:color w:val="000000"/>
          <w:sz w:val="24"/>
          <w:szCs w:val="24"/>
          <w:lang w:val="en"/>
        </w:rPr>
        <w:t>parking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>staff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>are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available for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Friday and Saturday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nights 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>only.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54587F">
        <w:rPr>
          <w:rFonts w:ascii="Times New Roman" w:hAnsi="Times New Roman" w:cs="Times New Roman"/>
          <w:color w:val="000000"/>
          <w:sz w:val="24"/>
          <w:szCs w:val="24"/>
          <w:lang w:val="en"/>
        </w:rPr>
        <w:t>Non-profit organizations are welcome to set up their own tent free of cha</w:t>
      </w:r>
      <w:r w:rsidR="00AE5293">
        <w:rPr>
          <w:rFonts w:ascii="Times New Roman" w:hAnsi="Times New Roman" w:cs="Times New Roman"/>
          <w:color w:val="000000"/>
          <w:sz w:val="24"/>
          <w:szCs w:val="24"/>
          <w:lang w:val="en"/>
        </w:rPr>
        <w:t>rge</w:t>
      </w:r>
      <w:r w:rsidR="0054587F">
        <w:rPr>
          <w:rFonts w:ascii="Times New Roman" w:hAnsi="Times New Roman" w:cs="Times New Roman"/>
          <w:color w:val="000000"/>
          <w:sz w:val="24"/>
          <w:szCs w:val="24"/>
          <w:lang w:val="en"/>
        </w:rPr>
        <w:t>.</w:t>
      </w:r>
      <w:r w:rsidR="00AE5293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48CC3DAB" w14:textId="77777777" w:rsidR="00CB557F" w:rsidRDefault="00CB557F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70166AC2" w14:textId="7AB7633C" w:rsidR="004A17E7" w:rsidRDefault="00307011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66FF30" wp14:editId="365D8CC4">
                <wp:simplePos x="0" y="0"/>
                <wp:positionH relativeFrom="column">
                  <wp:posOffset>2257425</wp:posOffset>
                </wp:positionH>
                <wp:positionV relativeFrom="paragraph">
                  <wp:posOffset>1083310</wp:posOffset>
                </wp:positionV>
                <wp:extent cx="152400" cy="142875"/>
                <wp:effectExtent l="0" t="0" r="19050" b="28575"/>
                <wp:wrapNone/>
                <wp:docPr id="99615106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690A11" w14:textId="77777777" w:rsidR="00307011" w:rsidRDefault="0030701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6FF30" id="Text Box 10" o:spid="_x0000_s1030" type="#_x0000_t202" style="position:absolute;margin-left:177.75pt;margin-top:85.3pt;width:12pt;height:11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" fillcolor="white [3201]" strokeweight=".5pt">
                <v:textbox>
                  <w:txbxContent>
                    <w:p w14:paraId="6D690A11" w14:textId="77777777" w:rsidR="00307011" w:rsidRDefault="00307011"/>
                  </w:txbxContent>
                </v:textbox>
              </v:shape>
            </w:pict>
          </mc:Fallback>
        </mc:AlternateContent>
      </w:r>
      <w:r w:rsidR="00CB557F" w:rsidRPr="006165DC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Important Note</w:t>
      </w:r>
      <w:r w:rsidR="00D14EA0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s</w:t>
      </w:r>
      <w:r w:rsidR="00CB557F" w:rsidRPr="006165DC">
        <w:rPr>
          <w:rFonts w:ascii="Times New Roman" w:hAnsi="Times New Roman" w:cs="Times New Roman"/>
          <w:b/>
          <w:bCs/>
          <w:color w:val="000000"/>
          <w:sz w:val="24"/>
          <w:szCs w:val="24"/>
          <w:lang w:val="en"/>
        </w:rPr>
        <w:t>: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All vendors must be </w:t>
      </w:r>
      <w:r w:rsidR="00E77581">
        <w:rPr>
          <w:rFonts w:ascii="Times New Roman" w:hAnsi="Times New Roman" w:cs="Times New Roman"/>
          <w:color w:val="000000"/>
          <w:sz w:val="24"/>
          <w:szCs w:val="24"/>
          <w:lang w:val="en"/>
        </w:rPr>
        <w:t>present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every Friday and Saturday. If you can’t be </w:t>
      </w:r>
      <w:r w:rsidR="00E77581">
        <w:rPr>
          <w:rFonts w:ascii="Times New Roman" w:hAnsi="Times New Roman" w:cs="Times New Roman"/>
          <w:color w:val="000000"/>
          <w:sz w:val="24"/>
          <w:szCs w:val="24"/>
          <w:lang w:val="en"/>
        </w:rPr>
        <w:t>there,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please </w:t>
      </w:r>
      <w:r w:rsidR="006165DC">
        <w:rPr>
          <w:rFonts w:ascii="Times New Roman" w:hAnsi="Times New Roman" w:cs="Times New Roman"/>
          <w:color w:val="000000"/>
          <w:sz w:val="24"/>
          <w:szCs w:val="24"/>
          <w:lang w:val="en"/>
        </w:rPr>
        <w:t>plan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to have someone else </w:t>
      </w:r>
      <w:r w:rsidR="006165DC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you </w:t>
      </w:r>
      <w:r w:rsidR="00AE7A14">
        <w:rPr>
          <w:rFonts w:ascii="Times New Roman" w:hAnsi="Times New Roman" w:cs="Times New Roman"/>
          <w:color w:val="000000"/>
          <w:sz w:val="24"/>
          <w:szCs w:val="24"/>
          <w:lang w:val="en"/>
        </w:rPr>
        <w:t>trust</w:t>
      </w:r>
      <w:r w:rsidR="006165DC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77581">
        <w:rPr>
          <w:rFonts w:ascii="Times New Roman" w:hAnsi="Times New Roman" w:cs="Times New Roman"/>
          <w:color w:val="000000"/>
          <w:sz w:val="24"/>
          <w:szCs w:val="24"/>
          <w:lang w:val="en"/>
        </w:rPr>
        <w:t>operate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your </w:t>
      </w:r>
      <w:r w:rsidR="00E77581">
        <w:rPr>
          <w:rFonts w:ascii="Times New Roman" w:hAnsi="Times New Roman" w:cs="Times New Roman"/>
          <w:color w:val="000000"/>
          <w:sz w:val="24"/>
          <w:szCs w:val="24"/>
          <w:lang w:val="en"/>
        </w:rPr>
        <w:t>shop.</w:t>
      </w:r>
      <w:r w:rsidR="00D14EA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Tables are very limited this year. Vendors will only be allowed </w:t>
      </w:r>
      <w:r w:rsidR="00490D4D">
        <w:rPr>
          <w:rFonts w:ascii="Times New Roman" w:hAnsi="Times New Roman" w:cs="Times New Roman"/>
          <w:color w:val="000000"/>
          <w:sz w:val="24"/>
          <w:szCs w:val="24"/>
          <w:lang w:val="en"/>
        </w:rPr>
        <w:t>the usage of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1 table, rectangle or round</w:t>
      </w:r>
      <w:r w:rsidR="00ED59E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of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our choice.</w:t>
      </w:r>
      <w:r w:rsidR="001D5C2D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If you have your own tables and chairs, </w:t>
      </w:r>
      <w:r w:rsidR="00AE5293">
        <w:rPr>
          <w:rFonts w:ascii="Times New Roman" w:hAnsi="Times New Roman" w:cs="Times New Roman"/>
          <w:color w:val="000000"/>
          <w:sz w:val="24"/>
          <w:szCs w:val="24"/>
          <w:lang w:val="en"/>
        </w:rPr>
        <w:t>please</w:t>
      </w:r>
      <w:r w:rsidR="00CB557F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bring those as well. </w:t>
      </w:r>
      <w:r w:rsidR="001D5C2D">
        <w:rPr>
          <w:rFonts w:ascii="Times New Roman" w:hAnsi="Times New Roman" w:cs="Times New Roman"/>
          <w:color w:val="000000"/>
          <w:sz w:val="24"/>
          <w:szCs w:val="24"/>
          <w:lang w:val="en"/>
        </w:rPr>
        <w:t>Vendors may also utilize the area right in front of their huts.</w:t>
      </w:r>
      <w:r w:rsidR="00940EC2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 </w:t>
      </w:r>
      <w:r w:rsidR="00964B5D">
        <w:rPr>
          <w:rFonts w:ascii="Times New Roman" w:hAnsi="Times New Roman" w:cs="Times New Roman"/>
          <w:color w:val="000000"/>
          <w:sz w:val="24"/>
          <w:szCs w:val="24"/>
          <w:lang w:val="en"/>
        </w:rPr>
        <w:t>Vendors will not be permitted to park next to huts and will have a designated parking area</w:t>
      </w:r>
      <w:r w:rsidR="006165DC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in front of the HOL storage facility above the huts.</w:t>
      </w:r>
      <w:r w:rsidR="00E05BD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05BD6" w:rsidRPr="00307011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If you would like a Christmas Tree in your hut please specify here.</w:t>
      </w:r>
      <w:r w:rsidR="00E05BD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5A2D9D72" w14:textId="77777777" w:rsidR="004A17E7" w:rsidRDefault="004A17E7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6BB7C167" w14:textId="5B9F3BF3" w:rsidR="00B05D5B" w:rsidRDefault="00B05D5B" w:rsidP="00B05D5B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67C192C4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0D2A9CF4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7D3F0E97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1711E860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65D47CA4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623B5661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20B4AC51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082675B7" w14:textId="0390AD8D" w:rsidR="00EE5AA1" w:rsidRPr="006165DC" w:rsidRDefault="006165DC" w:rsidP="00EE5AA1">
      <w:pPr>
        <w:pStyle w:val="NoSpacing"/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</w:pPr>
      <w:r w:rsidRPr="006165DC"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  <w:t>Vendors are responsible for returning keys to staff at the end of the season.</w:t>
      </w:r>
      <w:r w:rsidR="00AE5293"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  <w:t xml:space="preserve"> Vendors are also responsible for cleaning all trash out of </w:t>
      </w:r>
      <w:r w:rsidR="00D14EA0"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  <w:t>the hut</w:t>
      </w:r>
      <w:r w:rsidR="00AE5293"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  <w:t xml:space="preserve"> </w:t>
      </w:r>
      <w:r w:rsidR="00DF34B9"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  <w:t>and</w:t>
      </w:r>
      <w:r w:rsidR="00AE5293">
        <w:rPr>
          <w:rFonts w:ascii="Times New Roman" w:hAnsi="Times New Roman" w:cs="Times New Roman"/>
          <w:b/>
          <w:color w:val="000000"/>
          <w:sz w:val="32"/>
          <w:szCs w:val="32"/>
          <w:lang w:val="en"/>
        </w:rPr>
        <w:t xml:space="preserve"> around their space at the end of each night. </w:t>
      </w:r>
    </w:p>
    <w:p w14:paraId="0198B833" w14:textId="77777777" w:rsidR="00EE5AA1" w:rsidRDefault="00EE5AA1" w:rsidP="00EE5AA1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658EC5EC" w14:textId="1095A869" w:rsidR="00B05D5B" w:rsidRDefault="00AE5293" w:rsidP="00AE5293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>Please fill out and return all applications to</w:t>
      </w:r>
      <w:r w:rsidR="00EE5AA1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 </w:t>
      </w:r>
      <w:r w:rsidR="00B05D5B" w:rsidRPr="002E6A3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City </w:t>
      </w:r>
      <w:r w:rsidR="00B05D5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>of Bluefield</w:t>
      </w:r>
      <w:r w:rsidR="00B05D5B" w:rsidRPr="002E6A3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, </w:t>
      </w:r>
      <w:r w:rsidR="00B05D5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Attn: </w:t>
      </w:r>
      <w:r w:rsidR="001D5C2D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>Candy Sayers, 200 Rogers Street,</w:t>
      </w:r>
      <w:r w:rsidR="00B05D5B" w:rsidRPr="002E6A3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 Bluefield, WV  24701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 </w:t>
      </w:r>
      <w:r w:rsidR="00B05D5B" w:rsidRPr="002E6A3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>(304) 327-2401 ext. 24</w:t>
      </w:r>
      <w:r w:rsidR="00940EC2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>90</w:t>
      </w:r>
      <w:r w:rsidR="00B05D5B" w:rsidRPr="002E6A3B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 </w:t>
      </w:r>
      <w:r w:rsidR="00274C56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or email to </w:t>
      </w:r>
      <w:hyperlink r:id="rId6" w:history="1">
        <w:r w:rsidR="00274C56" w:rsidRPr="009C6929">
          <w:rPr>
            <w:rStyle w:val="Hyperlink"/>
            <w:rFonts w:ascii="Times New Roman" w:hAnsi="Times New Roman" w:cs="Times New Roman"/>
            <w:b/>
            <w:sz w:val="24"/>
            <w:szCs w:val="24"/>
            <w:lang w:val="en"/>
          </w:rPr>
          <w:t>csayers@bluewv.org</w:t>
        </w:r>
      </w:hyperlink>
      <w:r w:rsidR="00274C56"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  <w:t xml:space="preserve"> please put HOL in subject line.</w:t>
      </w:r>
    </w:p>
    <w:p w14:paraId="59503821" w14:textId="77777777" w:rsidR="00274C56" w:rsidRDefault="00274C56" w:rsidP="00B05D5B">
      <w:pPr>
        <w:pStyle w:val="NoSpacing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"/>
        </w:rPr>
      </w:pPr>
    </w:p>
    <w:p w14:paraId="417E263B" w14:textId="0002307C" w:rsidR="00B05D5B" w:rsidRDefault="00B05D5B" w:rsidP="00B05D5B">
      <w:pPr>
        <w:pStyle w:val="NoSpacing"/>
        <w:rPr>
          <w:rFonts w:ascii="Times New Roman" w:hAnsi="Times New Roman" w:cs="Times New Roman"/>
          <w:color w:val="000000"/>
          <w:sz w:val="16"/>
          <w:szCs w:val="16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Assumption of Liability</w:t>
      </w:r>
      <w:r w:rsidR="001D5C2D">
        <w:rPr>
          <w:rFonts w:ascii="Times New Roman" w:hAnsi="Times New Roman" w:cs="Times New Roman"/>
          <w:color w:val="000000"/>
          <w:sz w:val="24"/>
          <w:szCs w:val="24"/>
          <w:lang w:val="en"/>
        </w:rPr>
        <w:t>: I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understand that the City of Bluefield will not be responsible for loss, theft, or damage to any property.</w:t>
      </w:r>
    </w:p>
    <w:p w14:paraId="1F8D8E43" w14:textId="77777777" w:rsidR="00B05D5B" w:rsidRPr="00555E53" w:rsidRDefault="00B05D5B" w:rsidP="00B05D5B">
      <w:pPr>
        <w:pStyle w:val="NoSpacing"/>
        <w:rPr>
          <w:rFonts w:ascii="Times New Roman" w:hAnsi="Times New Roman" w:cs="Times New Roman"/>
          <w:color w:val="000000"/>
          <w:sz w:val="16"/>
          <w:szCs w:val="16"/>
          <w:lang w:val="en"/>
        </w:rPr>
      </w:pPr>
    </w:p>
    <w:p w14:paraId="60E76B67" w14:textId="3F759709" w:rsidR="00253176" w:rsidRDefault="00B05D5B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 w:rsidRPr="005719CA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Signature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__</w:t>
      </w:r>
      <w:sdt>
        <w:sdtPr>
          <w:rPr>
            <w:rStyle w:val="Style8"/>
          </w:rPr>
          <w:id w:val="-42608421"/>
          <w:placeholder>
            <w:docPart w:val="38C06AF971534A0EBFE046A0E60D3BF4"/>
          </w:placeholder>
          <w:showingPlcHdr/>
          <w15:color w:val="CCFFFF"/>
          <w:text/>
        </w:sdtPr>
        <w:sdtEndPr>
          <w:rPr>
            <w:rStyle w:val="DefaultParagraphFont"/>
            <w:rFonts w:ascii="Times New Roman" w:hAnsi="Times New Roman" w:cs="Times New Roman"/>
            <w:color w:val="000000"/>
            <w:sz w:val="24"/>
            <w:szCs w:val="24"/>
            <w:lang w:val="en"/>
          </w:rPr>
        </w:sdtEndPr>
        <w:sdtContent>
          <w:r w:rsidR="00B10D0C" w:rsidRPr="00C96369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_____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_</w:t>
      </w:r>
      <w:r w:rsidR="00940EC2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 </w:t>
      </w:r>
      <w:r w:rsidRPr="005719CA">
        <w:rPr>
          <w:rFonts w:ascii="Times New Roman" w:hAnsi="Times New Roman" w:cs="Times New Roman"/>
          <w:color w:val="000000"/>
          <w:sz w:val="24"/>
          <w:szCs w:val="24"/>
          <w:highlight w:val="yellow"/>
          <w:lang w:val="en"/>
        </w:rPr>
        <w:t>Date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__</w:t>
      </w:r>
      <w:sdt>
        <w:sdtPr>
          <w:rPr>
            <w:rStyle w:val="Style9"/>
          </w:rPr>
          <w:id w:val="-1369059687"/>
          <w:placeholder>
            <w:docPart w:val="4604E76EA155470F94966A7F4EFECD00"/>
          </w:placeholder>
          <w:showingPlcHdr/>
          <w15:color w:val="CCFFFF"/>
          <w:text/>
        </w:sdtPr>
        <w:sdtEndPr>
          <w:rPr>
            <w:rStyle w:val="DefaultParagraphFont"/>
            <w:rFonts w:ascii="Times New Roman" w:hAnsi="Times New Roman" w:cs="Times New Roman"/>
            <w:color w:val="000000"/>
            <w:sz w:val="24"/>
            <w:szCs w:val="24"/>
            <w:lang w:val="en"/>
          </w:rPr>
        </w:sdtEndPr>
        <w:sdtContent>
          <w:r w:rsidR="00E61190" w:rsidRPr="00C96369">
            <w:rPr>
              <w:rStyle w:val="PlaceholderText"/>
            </w:rPr>
            <w:t>Click or tap here to enter text.</w:t>
          </w:r>
        </w:sdtContent>
      </w:sdt>
      <w:r w:rsidR="00940EC2">
        <w:rPr>
          <w:rFonts w:ascii="Times New Roman" w:hAnsi="Times New Roman" w:cs="Times New Roman"/>
          <w:color w:val="000000"/>
          <w:sz w:val="24"/>
          <w:szCs w:val="24"/>
          <w:lang w:val="en"/>
        </w:rPr>
        <w:t>__________</w:t>
      </w:r>
    </w:p>
    <w:p w14:paraId="05842682" w14:textId="3A64159B" w:rsidR="00307011" w:rsidRDefault="00307011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4B87E650" w14:textId="1D9BE17E" w:rsidR="00307011" w:rsidRDefault="00307011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33B771" wp14:editId="015D1858">
                <wp:simplePos x="0" y="0"/>
                <wp:positionH relativeFrom="column">
                  <wp:posOffset>2647950</wp:posOffset>
                </wp:positionH>
                <wp:positionV relativeFrom="paragraph">
                  <wp:posOffset>7620</wp:posOffset>
                </wp:positionV>
                <wp:extent cx="3457575" cy="161925"/>
                <wp:effectExtent l="0" t="0" r="28575" b="28575"/>
                <wp:wrapNone/>
                <wp:docPr id="429632517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7575" cy="161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84C194" w14:textId="77777777" w:rsidR="00307011" w:rsidRDefault="0030701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3B771" id="Text Box 9" o:spid="_x0000_s1031" type="#_x0000_t202" style="position:absolute;margin-left:208.5pt;margin-top:.6pt;width:272.25pt;height:12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" fillcolor="white [3201]" strokeweight=".5pt">
                <v:textbox>
                  <w:txbxContent>
                    <w:p w14:paraId="6C84C194" w14:textId="77777777" w:rsidR="00307011" w:rsidRDefault="0030701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3FE2B7B" wp14:editId="7AF0BB02">
                <wp:simplePos x="0" y="0"/>
                <wp:positionH relativeFrom="column">
                  <wp:posOffset>2343150</wp:posOffset>
                </wp:positionH>
                <wp:positionV relativeFrom="paragraph">
                  <wp:posOffset>7620</wp:posOffset>
                </wp:positionV>
                <wp:extent cx="161925" cy="161925"/>
                <wp:effectExtent l="0" t="0" r="28575" b="28575"/>
                <wp:wrapNone/>
                <wp:docPr id="1314246283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A66C37" w14:textId="77777777" w:rsidR="00307011" w:rsidRDefault="00307011" w:rsidP="0030701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E2B7B" id="Text Box 5" o:spid="_x0000_s1032" type="#_x0000_t202" style="position:absolute;margin-left:184.5pt;margin-top:.6pt;width:12.75pt;height:12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" fillcolor="window" strokeweight=".5pt">
                <v:textbox>
                  <w:txbxContent>
                    <w:p w14:paraId="38A66C37" w14:textId="77777777" w:rsidR="00307011" w:rsidRDefault="00307011" w:rsidP="0030701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I want to select weekends </w:t>
      </w:r>
      <w:r w:rsidRPr="00307011">
        <w:rPr>
          <w:rFonts w:ascii="Times New Roman" w:hAnsi="Times New Roman" w:cs="Times New Roman"/>
          <w:color w:val="000000"/>
          <w:lang w:val="en"/>
        </w:rPr>
        <w:t>(</w:t>
      </w:r>
      <w:r w:rsidRPr="00307011">
        <w:rPr>
          <w:rFonts w:ascii="Times New Roman" w:hAnsi="Times New Roman" w:cs="Times New Roman"/>
          <w:color w:val="000000"/>
          <w:highlight w:val="yellow"/>
          <w:lang w:val="en"/>
        </w:rPr>
        <w:t>Tents Only</w:t>
      </w:r>
      <w:r w:rsidRPr="00307011">
        <w:rPr>
          <w:rFonts w:ascii="Times New Roman" w:hAnsi="Times New Roman" w:cs="Times New Roman"/>
          <w:color w:val="000000"/>
          <w:lang w:val="en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       </w:t>
      </w:r>
    </w:p>
    <w:p w14:paraId="0A9AB107" w14:textId="77777777" w:rsidR="00307011" w:rsidRDefault="00307011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4451F15E" w14:textId="5EB4720B" w:rsidR="00307011" w:rsidRDefault="00307011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BA89D6" wp14:editId="3304846A">
                <wp:simplePos x="0" y="0"/>
                <wp:positionH relativeFrom="column">
                  <wp:posOffset>1619250</wp:posOffset>
                </wp:positionH>
                <wp:positionV relativeFrom="paragraph">
                  <wp:posOffset>51435</wp:posOffset>
                </wp:positionV>
                <wp:extent cx="161925" cy="161925"/>
                <wp:effectExtent l="0" t="0" r="28575" b="28575"/>
                <wp:wrapNone/>
                <wp:docPr id="60508685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AE297E" w14:textId="77777777" w:rsidR="00307011" w:rsidRDefault="0030701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A89D6" id="_x0000_s1033" type="#_x0000_t202" style="position:absolute;margin-left:127.5pt;margin-top:4.05pt;width:12.75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" fillcolor="white [3201]" strokeweight=".5pt">
                <v:textbox>
                  <w:txbxContent>
                    <w:p w14:paraId="66AE297E" w14:textId="77777777" w:rsidR="00307011" w:rsidRDefault="0030701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Want for the entire season </w:t>
      </w:r>
    </w:p>
    <w:p w14:paraId="3F1D020C" w14:textId="77777777" w:rsidR="00153FF3" w:rsidRDefault="00153FF3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115CC0F0" w14:textId="77777777" w:rsidR="00153FF3" w:rsidRDefault="00153FF3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1015F3C5" w14:textId="77777777" w:rsidR="00153FF3" w:rsidRDefault="00153FF3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43DF9974" w14:textId="3427A7A5" w:rsidR="00153FF3" w:rsidRDefault="00153FF3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Please make payment via the DONATE NOW button on the official West Virginia’s Christmas City page. </w:t>
      </w:r>
      <w:hyperlink r:id="rId7" w:history="1">
        <w:r w:rsidRPr="000E191A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www.westvirginiaschristmascity.com</w:t>
        </w:r>
      </w:hyperlink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3D2C2464" w14:textId="77777777" w:rsidR="00572537" w:rsidRDefault="00572537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11C2B331" w14:textId="77777777" w:rsidR="00572537" w:rsidRDefault="00572537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334880E0" w14:textId="77777777" w:rsidR="00153FF3" w:rsidRDefault="00153FF3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p w14:paraId="253E3CD3" w14:textId="76A6D23E" w:rsidR="00153FF3" w:rsidRPr="00572537" w:rsidRDefault="00153FF3" w:rsidP="00572537">
      <w:pPr>
        <w:pStyle w:val="NoSpacing"/>
        <w:jc w:val="center"/>
        <w:rPr>
          <w:rFonts w:ascii="Times New Roman" w:hAnsi="Times New Roman" w:cs="Times New Roman"/>
          <w:color w:val="000000"/>
          <w:sz w:val="36"/>
          <w:szCs w:val="36"/>
          <w:lang w:val="en"/>
        </w:rPr>
      </w:pPr>
      <w:r w:rsidRPr="00572537">
        <w:rPr>
          <w:rFonts w:ascii="Times New Roman" w:hAnsi="Times New Roman" w:cs="Times New Roman"/>
          <w:color w:val="000000"/>
          <w:sz w:val="36"/>
          <w:szCs w:val="36"/>
          <w:lang w:val="en"/>
        </w:rPr>
        <w:t>DO NOT MAKE PAYMENT UNTIL YOUR RESERVATION HAS BEEN CONFIRMED</w:t>
      </w:r>
      <w:r w:rsidR="00572537" w:rsidRPr="00572537">
        <w:rPr>
          <w:rFonts w:ascii="Times New Roman" w:hAnsi="Times New Roman" w:cs="Times New Roman"/>
          <w:color w:val="000000"/>
          <w:sz w:val="36"/>
          <w:szCs w:val="36"/>
          <w:lang w:val="en"/>
        </w:rPr>
        <w:t xml:space="preserve"> </w:t>
      </w:r>
      <w:r w:rsidR="00572537">
        <w:rPr>
          <w:rFonts w:ascii="Times New Roman" w:hAnsi="Times New Roman" w:cs="Times New Roman"/>
          <w:color w:val="000000"/>
          <w:sz w:val="36"/>
          <w:szCs w:val="36"/>
          <w:lang w:val="en"/>
        </w:rPr>
        <w:t>VIA TEXT OR EMAIL</w:t>
      </w:r>
      <w:r w:rsidRPr="00572537">
        <w:rPr>
          <w:rFonts w:ascii="Times New Roman" w:hAnsi="Times New Roman" w:cs="Times New Roman"/>
          <w:color w:val="000000"/>
          <w:sz w:val="36"/>
          <w:szCs w:val="36"/>
          <w:lang w:val="en"/>
        </w:rPr>
        <w:t>.</w:t>
      </w:r>
    </w:p>
    <w:p w14:paraId="29E0D254" w14:textId="77777777" w:rsidR="00307011" w:rsidRPr="00572537" w:rsidRDefault="00307011" w:rsidP="00940EC2">
      <w:pPr>
        <w:pStyle w:val="NoSpacing"/>
        <w:rPr>
          <w:rFonts w:ascii="Times New Roman" w:hAnsi="Times New Roman" w:cs="Times New Roman"/>
          <w:color w:val="000000"/>
          <w:sz w:val="36"/>
          <w:szCs w:val="36"/>
          <w:lang w:val="en"/>
        </w:rPr>
      </w:pPr>
    </w:p>
    <w:p w14:paraId="43E8EDD8" w14:textId="5626931C" w:rsidR="00307011" w:rsidRPr="00940EC2" w:rsidRDefault="00307011" w:rsidP="00940EC2">
      <w:pPr>
        <w:pStyle w:val="NoSpacing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</w:p>
    <w:sectPr w:rsidR="00307011" w:rsidRPr="00940EC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08E2A" w14:textId="77777777" w:rsidR="00A403CF" w:rsidRDefault="00A403CF" w:rsidP="008D6D81">
      <w:pPr>
        <w:spacing w:after="0" w:line="240" w:lineRule="auto"/>
      </w:pPr>
      <w:r>
        <w:separator/>
      </w:r>
    </w:p>
  </w:endnote>
  <w:endnote w:type="continuationSeparator" w:id="0">
    <w:p w14:paraId="008E81B7" w14:textId="77777777" w:rsidR="00A403CF" w:rsidRDefault="00A403CF" w:rsidP="008D6D81">
      <w:pPr>
        <w:spacing w:after="0" w:line="240" w:lineRule="auto"/>
      </w:pPr>
      <w:r>
        <w:continuationSeparator/>
      </w:r>
    </w:p>
  </w:endnote>
  <w:endnote w:type="continuationNotice" w:id="1">
    <w:p w14:paraId="5031A3AE" w14:textId="77777777" w:rsidR="00A403CF" w:rsidRDefault="00A403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5B9ED" w14:textId="6329F10D" w:rsidR="71960FA6" w:rsidRDefault="00993018" w:rsidP="71960FA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B115E35" wp14:editId="28876ACA">
          <wp:simplePos x="0" y="0"/>
          <wp:positionH relativeFrom="page">
            <wp:posOffset>-104140</wp:posOffset>
          </wp:positionH>
          <wp:positionV relativeFrom="paragraph">
            <wp:posOffset>-504992</wp:posOffset>
          </wp:positionV>
          <wp:extent cx="7876674" cy="1390233"/>
          <wp:effectExtent l="0" t="0" r="0" b="635"/>
          <wp:wrapNone/>
          <wp:docPr id="10" name="Picture 10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76674" cy="1390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683F">
      <w:rPr>
        <w:noProof/>
      </w:rPr>
      <w:drawing>
        <wp:anchor distT="0" distB="0" distL="114300" distR="114300" simplePos="0" relativeHeight="251659264" behindDoc="1" locked="0" layoutInCell="1" allowOverlap="1" wp14:anchorId="5F3F3F5C" wp14:editId="6951BADB">
          <wp:simplePos x="0" y="0"/>
          <wp:positionH relativeFrom="page">
            <wp:align>right</wp:align>
          </wp:positionH>
          <wp:positionV relativeFrom="paragraph">
            <wp:posOffset>645795</wp:posOffset>
          </wp:positionV>
          <wp:extent cx="7862570" cy="1385570"/>
          <wp:effectExtent l="0" t="0" r="5080" b="5080"/>
          <wp:wrapThrough wrapText="bothSides">
            <wp:wrapPolygon edited="0">
              <wp:start x="0" y="0"/>
              <wp:lineTo x="0" y="21382"/>
              <wp:lineTo x="21562" y="21382"/>
              <wp:lineTo x="21562" y="0"/>
              <wp:lineTo x="0" y="0"/>
            </wp:wrapPolygon>
          </wp:wrapThrough>
          <wp:docPr id="7" name="Picture 7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Graphical user interfac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2570" cy="1385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4B2FF" w14:textId="77777777" w:rsidR="00A403CF" w:rsidRDefault="00A403CF" w:rsidP="008D6D81">
      <w:pPr>
        <w:spacing w:after="0" w:line="240" w:lineRule="auto"/>
      </w:pPr>
      <w:r>
        <w:separator/>
      </w:r>
    </w:p>
  </w:footnote>
  <w:footnote w:type="continuationSeparator" w:id="0">
    <w:p w14:paraId="0CCD31BE" w14:textId="77777777" w:rsidR="00A403CF" w:rsidRDefault="00A403CF" w:rsidP="008D6D81">
      <w:pPr>
        <w:spacing w:after="0" w:line="240" w:lineRule="auto"/>
      </w:pPr>
      <w:r>
        <w:continuationSeparator/>
      </w:r>
    </w:p>
  </w:footnote>
  <w:footnote w:type="continuationNotice" w:id="1">
    <w:p w14:paraId="2FF3A904" w14:textId="77777777" w:rsidR="00A403CF" w:rsidRDefault="00A403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879E7" w14:textId="17849273" w:rsidR="00C3554F" w:rsidRPr="0077683F" w:rsidRDefault="0077683F" w:rsidP="0077683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F30850" wp14:editId="5DFBA846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80713" cy="1371600"/>
          <wp:effectExtent l="0" t="0" r="0" b="0"/>
          <wp:wrapNone/>
          <wp:docPr id="8" name="Picture 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3366" cy="13773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jY2NbI0tzAyNDZU0lEKTi0uzszPAykwqQUAS0bviywAAAA="/>
  </w:docVars>
  <w:rsids>
    <w:rsidRoot w:val="008D6D81"/>
    <w:rsid w:val="00002A94"/>
    <w:rsid w:val="00013B05"/>
    <w:rsid w:val="00054001"/>
    <w:rsid w:val="0007613A"/>
    <w:rsid w:val="000A4C3E"/>
    <w:rsid w:val="00112905"/>
    <w:rsid w:val="00120685"/>
    <w:rsid w:val="00121766"/>
    <w:rsid w:val="00153FF3"/>
    <w:rsid w:val="001B37BE"/>
    <w:rsid w:val="001D3471"/>
    <w:rsid w:val="001D5C2D"/>
    <w:rsid w:val="00253176"/>
    <w:rsid w:val="00274C56"/>
    <w:rsid w:val="002A491D"/>
    <w:rsid w:val="002C1C69"/>
    <w:rsid w:val="00307011"/>
    <w:rsid w:val="00325889"/>
    <w:rsid w:val="00341099"/>
    <w:rsid w:val="003825D3"/>
    <w:rsid w:val="00490D4D"/>
    <w:rsid w:val="004A17E7"/>
    <w:rsid w:val="005076F4"/>
    <w:rsid w:val="0053770B"/>
    <w:rsid w:val="00537CB7"/>
    <w:rsid w:val="0054587F"/>
    <w:rsid w:val="00554D1E"/>
    <w:rsid w:val="005719CA"/>
    <w:rsid w:val="00572537"/>
    <w:rsid w:val="00572DE0"/>
    <w:rsid w:val="005C1216"/>
    <w:rsid w:val="005D7750"/>
    <w:rsid w:val="006165DC"/>
    <w:rsid w:val="00651DB0"/>
    <w:rsid w:val="00655EDB"/>
    <w:rsid w:val="006659BF"/>
    <w:rsid w:val="00677BFE"/>
    <w:rsid w:val="00737F93"/>
    <w:rsid w:val="0074210A"/>
    <w:rsid w:val="00746590"/>
    <w:rsid w:val="00747190"/>
    <w:rsid w:val="0077683F"/>
    <w:rsid w:val="00890D85"/>
    <w:rsid w:val="008D6D81"/>
    <w:rsid w:val="009013B2"/>
    <w:rsid w:val="00940EC2"/>
    <w:rsid w:val="00964B5D"/>
    <w:rsid w:val="00993018"/>
    <w:rsid w:val="009E7F67"/>
    <w:rsid w:val="00A403CF"/>
    <w:rsid w:val="00A874CF"/>
    <w:rsid w:val="00A97DDF"/>
    <w:rsid w:val="00AB43F3"/>
    <w:rsid w:val="00AE5293"/>
    <w:rsid w:val="00AE7A14"/>
    <w:rsid w:val="00B05D5B"/>
    <w:rsid w:val="00B06AEA"/>
    <w:rsid w:val="00B10D0C"/>
    <w:rsid w:val="00B517FE"/>
    <w:rsid w:val="00B67952"/>
    <w:rsid w:val="00BD4357"/>
    <w:rsid w:val="00BD6A8D"/>
    <w:rsid w:val="00BD7E0A"/>
    <w:rsid w:val="00C27FA5"/>
    <w:rsid w:val="00C3554F"/>
    <w:rsid w:val="00C95BDD"/>
    <w:rsid w:val="00C960CD"/>
    <w:rsid w:val="00CB557F"/>
    <w:rsid w:val="00CC5D3F"/>
    <w:rsid w:val="00D14EA0"/>
    <w:rsid w:val="00D37C47"/>
    <w:rsid w:val="00D57379"/>
    <w:rsid w:val="00D92255"/>
    <w:rsid w:val="00DF34B9"/>
    <w:rsid w:val="00E05BD6"/>
    <w:rsid w:val="00E61190"/>
    <w:rsid w:val="00E77581"/>
    <w:rsid w:val="00E95222"/>
    <w:rsid w:val="00ED59E6"/>
    <w:rsid w:val="00EE5AA1"/>
    <w:rsid w:val="00EF481A"/>
    <w:rsid w:val="00FE1D55"/>
    <w:rsid w:val="71960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9361DD"/>
  <w15:chartTrackingRefBased/>
  <w15:docId w15:val="{C32B293A-AD6D-4B97-AC8A-CAFFEE38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D5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6D81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D6D81"/>
  </w:style>
  <w:style w:type="paragraph" w:styleId="Footer">
    <w:name w:val="footer"/>
    <w:basedOn w:val="Normal"/>
    <w:link w:val="FooterChar"/>
    <w:uiPriority w:val="99"/>
    <w:unhideWhenUsed/>
    <w:rsid w:val="008D6D81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D6D81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3410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B05D5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74C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C5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61190"/>
    <w:rPr>
      <w:color w:val="666666"/>
    </w:rPr>
  </w:style>
  <w:style w:type="character" w:customStyle="1" w:styleId="Style1">
    <w:name w:val="Style1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2">
    <w:name w:val="Style2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3">
    <w:name w:val="Style3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4">
    <w:name w:val="Style4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5">
    <w:name w:val="Style5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6">
    <w:name w:val="Style6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7">
    <w:name w:val="Style7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8">
    <w:name w:val="Style8"/>
    <w:basedOn w:val="DefaultParagraphFont"/>
    <w:uiPriority w:val="1"/>
    <w:rsid w:val="00B06AEA"/>
    <w:rPr>
      <w:rFonts w:ascii="Palatino Linotype" w:hAnsi="Palatino Linotype"/>
      <w:sz w:val="28"/>
    </w:rPr>
  </w:style>
  <w:style w:type="character" w:customStyle="1" w:styleId="Style9">
    <w:name w:val="Style9"/>
    <w:basedOn w:val="DefaultParagraphFont"/>
    <w:uiPriority w:val="1"/>
    <w:rsid w:val="00B06AEA"/>
    <w:rPr>
      <w:rFonts w:ascii="Palatino Linotype" w:hAnsi="Palatino Linotype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99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westvirginiaschristmascity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sayers@bluewv.org" TargetMode="Externa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D72A98A3A44B96A0114989D3A0E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04FFA-284B-4C34-9FB1-9093A3F146EA}"/>
      </w:docPartPr>
      <w:docPartBody>
        <w:p w:rsidR="00760184" w:rsidRDefault="00516E93" w:rsidP="00516E93">
          <w:pPr>
            <w:pStyle w:val="49D72A98A3A44B96A0114989D3A0E98A"/>
          </w:pPr>
          <w:r w:rsidRPr="00120685">
            <w:rPr>
              <w:rStyle w:val="PlaceholderText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9B740CA05CB14D6FB652A0EE55614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799A9-FC72-405D-B54F-F45A935C6B6C}"/>
      </w:docPartPr>
      <w:docPartBody>
        <w:p w:rsidR="00760184" w:rsidRDefault="00516E93" w:rsidP="00516E93">
          <w:pPr>
            <w:pStyle w:val="9B740CA05CB14D6FB652A0EE556140EC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3E97EB7C664716A40C89C73A31C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B9D5B-FE7F-40C7-A0AB-80A690C60663}"/>
      </w:docPartPr>
      <w:docPartBody>
        <w:p w:rsidR="00760184" w:rsidRDefault="00516E93" w:rsidP="00516E93">
          <w:pPr>
            <w:pStyle w:val="DC3E97EB7C664716A40C89C73A31C6E0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5A22F4FEE44969A0C70919AB24B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84B4D-50F9-49B7-8079-1DEAB9E49448}"/>
      </w:docPartPr>
      <w:docPartBody>
        <w:p w:rsidR="00760184" w:rsidRDefault="00516E93" w:rsidP="00516E93">
          <w:pPr>
            <w:pStyle w:val="0D5A22F4FEE44969A0C70919AB24BD12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D28817475A4D75ABE2E18EAE1E7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AEBDA-9E11-46DE-AA43-F84BFB872B19}"/>
      </w:docPartPr>
      <w:docPartBody>
        <w:p w:rsidR="00760184" w:rsidRDefault="00516E93" w:rsidP="00516E93">
          <w:pPr>
            <w:pStyle w:val="15D28817475A4D75ABE2E18EAE1E7BA5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1A50A6C859453C8DE3D0DA1DC0A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6E695-835F-40E9-AE7E-38B1E91BF2AE}"/>
      </w:docPartPr>
      <w:docPartBody>
        <w:p w:rsidR="00760184" w:rsidRDefault="00516E93" w:rsidP="00516E93">
          <w:pPr>
            <w:pStyle w:val="A71A50A6C859453C8DE3D0DA1DC0ABBE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C06AF971534A0EBFE046A0E60D3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AA6FE-1F31-475C-9133-2C44ADC5F18E}"/>
      </w:docPartPr>
      <w:docPartBody>
        <w:p w:rsidR="00760184" w:rsidRDefault="00516E93" w:rsidP="00516E93">
          <w:pPr>
            <w:pStyle w:val="38C06AF971534A0EBFE046A0E60D3BF4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04E76EA155470F94966A7F4EFEC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D7E22-C406-45E7-B304-B2737C0527F2}"/>
      </w:docPartPr>
      <w:docPartBody>
        <w:p w:rsidR="00760184" w:rsidRDefault="00516E93" w:rsidP="00516E93">
          <w:pPr>
            <w:pStyle w:val="4604E76EA155470F94966A7F4EFECD00"/>
          </w:pPr>
          <w:r w:rsidRPr="00C9636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01DD"/>
    <w:rsid w:val="00002A94"/>
    <w:rsid w:val="003825D3"/>
    <w:rsid w:val="00473D92"/>
    <w:rsid w:val="005076F4"/>
    <w:rsid w:val="00516E93"/>
    <w:rsid w:val="005B3C97"/>
    <w:rsid w:val="005C1216"/>
    <w:rsid w:val="00760184"/>
    <w:rsid w:val="009E7F67"/>
    <w:rsid w:val="00AB43F3"/>
    <w:rsid w:val="00AD01DD"/>
    <w:rsid w:val="00BD6A8D"/>
    <w:rsid w:val="00C27FA5"/>
    <w:rsid w:val="00DA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6E93"/>
    <w:rPr>
      <w:color w:val="666666"/>
    </w:rPr>
  </w:style>
  <w:style w:type="paragraph" w:customStyle="1" w:styleId="49D72A98A3A44B96A0114989D3A0E98A">
    <w:name w:val="49D72A98A3A44B96A0114989D3A0E98A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B740CA05CB14D6FB652A0EE556140EC">
    <w:name w:val="9B740CA05CB14D6FB652A0EE556140EC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C3E97EB7C664716A40C89C73A31C6E0">
    <w:name w:val="DC3E97EB7C664716A40C89C73A31C6E0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D5A22F4FEE44969A0C70919AB24BD12">
    <w:name w:val="0D5A22F4FEE44969A0C70919AB24BD12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5D28817475A4D75ABE2E18EAE1E7BA5">
    <w:name w:val="15D28817475A4D75ABE2E18EAE1E7BA5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71A50A6C859453C8DE3D0DA1DC0ABBE">
    <w:name w:val="A71A50A6C859453C8DE3D0DA1DC0ABBE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8C06AF971534A0EBFE046A0E60D3BF4">
    <w:name w:val="38C06AF971534A0EBFE046A0E60D3BF4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604E76EA155470F94966A7F4EFECD00">
    <w:name w:val="4604E76EA155470F94966A7F4EFECD00"/>
    <w:rsid w:val="00516E93"/>
    <w:pPr>
      <w:spacing w:after="0" w:line="240" w:lineRule="auto"/>
    </w:pPr>
    <w:rPr>
      <w:rFonts w:eastAsiaTheme="minorHAnsi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98</TotalTime>
  <Pages>2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h Carabin</dc:creator>
  <cp:keywords/>
  <dc:description/>
  <cp:lastModifiedBy>Candy Sayers</cp:lastModifiedBy>
  <cp:revision>12</cp:revision>
  <cp:lastPrinted>2021-10-15T14:37:00Z</cp:lastPrinted>
  <dcterms:created xsi:type="dcterms:W3CDTF">2024-10-18T15:45:00Z</dcterms:created>
  <dcterms:modified xsi:type="dcterms:W3CDTF">2025-09-03T14:58:00Z</dcterms:modified>
</cp:coreProperties>
</file>